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05E7D" w14:textId="16EF6976" w:rsidR="006D6DCC" w:rsidRDefault="0034663B">
      <w:pPr>
        <w:pStyle w:val="a4"/>
      </w:pPr>
      <w:r>
        <w:t>Лабораторная работа 1</w:t>
      </w:r>
      <w:r w:rsidR="00605D97">
        <w:t>3</w:t>
      </w:r>
    </w:p>
    <w:p w14:paraId="4CC10C78" w14:textId="77777777" w:rsidR="00CB3800" w:rsidRPr="00CB3800" w:rsidRDefault="00CB3800">
      <w:pPr>
        <w:pStyle w:val="Author"/>
        <w:rPr>
          <w:rFonts w:ascii="Times New Roman" w:hAnsi="Times New Roman" w:cs="Times New Roman"/>
          <w:color w:val="4F81BD" w:themeColor="accent1"/>
          <w:sz w:val="28"/>
          <w:szCs w:val="28"/>
        </w:rPr>
      </w:pPr>
      <w:r w:rsidRPr="00CB3800">
        <w:rPr>
          <w:rFonts w:ascii="Times New Roman" w:hAnsi="Times New Roman" w:cs="Times New Roman"/>
          <w:color w:val="4F81BD" w:themeColor="accent1"/>
          <w:sz w:val="28"/>
          <w:szCs w:val="28"/>
        </w:rPr>
        <w:t>Средства, применяемые при</w:t>
      </w:r>
      <w:r w:rsidRPr="00CB3800">
        <w:rPr>
          <w:rFonts w:ascii="Times New Roman" w:hAnsi="Times New Roman" w:cs="Times New Roman"/>
          <w:color w:val="4F81BD" w:themeColor="accent1"/>
          <w:sz w:val="28"/>
          <w:szCs w:val="28"/>
        </w:rPr>
        <w:br/>
        <w:t>разработке программного обеспечения в ОС типа UNIX/Linux</w:t>
      </w:r>
      <w:r w:rsidR="0079663C" w:rsidRPr="00CB3800">
        <w:rPr>
          <w:rFonts w:ascii="Times New Roman" w:hAnsi="Times New Roman" w:cs="Times New Roman"/>
          <w:color w:val="4F81BD" w:themeColor="accent1"/>
          <w:sz w:val="28"/>
          <w:szCs w:val="28"/>
        </w:rPr>
        <w:t xml:space="preserve">Петрова </w:t>
      </w:r>
    </w:p>
    <w:p w14:paraId="3A809937" w14:textId="723740E2" w:rsidR="006D6DCC" w:rsidRPr="0079663C" w:rsidRDefault="0079663C">
      <w:pPr>
        <w:pStyle w:val="Author"/>
      </w:pPr>
      <w:r>
        <w:t>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79505954"/>
        <w:docPartObj>
          <w:docPartGallery w:val="Table of Contents"/>
          <w:docPartUnique/>
        </w:docPartObj>
      </w:sdtPr>
      <w:sdtEndPr/>
      <w:sdtContent>
        <w:p w14:paraId="7282AF37" w14:textId="77777777" w:rsidR="006D6DCC" w:rsidRDefault="0034663B">
          <w:pPr>
            <w:pStyle w:val="ae"/>
          </w:pPr>
          <w:r>
            <w:t>Содержание</w:t>
          </w:r>
        </w:p>
        <w:p w14:paraId="1A88C1D3" w14:textId="3673C826" w:rsidR="00C93BD4" w:rsidRDefault="0034663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296294" w:history="1">
            <w:r w:rsidR="00C93BD4" w:rsidRPr="001216D6">
              <w:rPr>
                <w:rStyle w:val="ad"/>
                <w:noProof/>
              </w:rPr>
              <w:t>Цель работы</w:t>
            </w:r>
            <w:r w:rsidR="00C93BD4">
              <w:rPr>
                <w:noProof/>
                <w:webHidden/>
              </w:rPr>
              <w:tab/>
            </w:r>
            <w:r w:rsidR="00C93BD4">
              <w:rPr>
                <w:noProof/>
                <w:webHidden/>
              </w:rPr>
              <w:fldChar w:fldCharType="begin"/>
            </w:r>
            <w:r w:rsidR="00C93BD4">
              <w:rPr>
                <w:noProof/>
                <w:webHidden/>
              </w:rPr>
              <w:instrText xml:space="preserve"> PAGEREF _Toc104296294 \h </w:instrText>
            </w:r>
            <w:r w:rsidR="00C93BD4">
              <w:rPr>
                <w:noProof/>
                <w:webHidden/>
              </w:rPr>
            </w:r>
            <w:r w:rsidR="00C93BD4">
              <w:rPr>
                <w:noProof/>
                <w:webHidden/>
              </w:rPr>
              <w:fldChar w:fldCharType="separate"/>
            </w:r>
            <w:r w:rsidR="005B1D58">
              <w:rPr>
                <w:noProof/>
                <w:webHidden/>
              </w:rPr>
              <w:t>1</w:t>
            </w:r>
            <w:r w:rsidR="00C93BD4">
              <w:rPr>
                <w:noProof/>
                <w:webHidden/>
              </w:rPr>
              <w:fldChar w:fldCharType="end"/>
            </w:r>
          </w:hyperlink>
        </w:p>
        <w:p w14:paraId="0B808469" w14:textId="6B6B0ADB" w:rsidR="00C93BD4" w:rsidRDefault="00B85B8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96295" w:history="1">
            <w:r w:rsidR="00C93BD4" w:rsidRPr="001216D6">
              <w:rPr>
                <w:rStyle w:val="ad"/>
                <w:noProof/>
              </w:rPr>
              <w:t>Выполнение лабораторной работы</w:t>
            </w:r>
            <w:r w:rsidR="00C93BD4">
              <w:rPr>
                <w:noProof/>
                <w:webHidden/>
              </w:rPr>
              <w:tab/>
            </w:r>
            <w:r w:rsidR="00C93BD4">
              <w:rPr>
                <w:noProof/>
                <w:webHidden/>
              </w:rPr>
              <w:fldChar w:fldCharType="begin"/>
            </w:r>
            <w:r w:rsidR="00C93BD4">
              <w:rPr>
                <w:noProof/>
                <w:webHidden/>
              </w:rPr>
              <w:instrText xml:space="preserve"> PAGEREF _Toc104296295 \h </w:instrText>
            </w:r>
            <w:r w:rsidR="00C93BD4">
              <w:rPr>
                <w:noProof/>
                <w:webHidden/>
              </w:rPr>
            </w:r>
            <w:r w:rsidR="00C93BD4">
              <w:rPr>
                <w:noProof/>
                <w:webHidden/>
              </w:rPr>
              <w:fldChar w:fldCharType="separate"/>
            </w:r>
            <w:r w:rsidR="005B1D58">
              <w:rPr>
                <w:noProof/>
                <w:webHidden/>
              </w:rPr>
              <w:t>1</w:t>
            </w:r>
            <w:r w:rsidR="00C93BD4">
              <w:rPr>
                <w:noProof/>
                <w:webHidden/>
              </w:rPr>
              <w:fldChar w:fldCharType="end"/>
            </w:r>
          </w:hyperlink>
        </w:p>
        <w:p w14:paraId="5C6471EE" w14:textId="1984458F" w:rsidR="00C93BD4" w:rsidRDefault="00B85B8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96296" w:history="1">
            <w:r w:rsidR="00C93BD4" w:rsidRPr="001216D6">
              <w:rPr>
                <w:rStyle w:val="ad"/>
                <w:noProof/>
              </w:rPr>
              <w:t>Вывод</w:t>
            </w:r>
            <w:r w:rsidR="00C93BD4">
              <w:rPr>
                <w:noProof/>
                <w:webHidden/>
              </w:rPr>
              <w:tab/>
            </w:r>
            <w:r w:rsidR="00C93BD4">
              <w:rPr>
                <w:noProof/>
                <w:webHidden/>
              </w:rPr>
              <w:fldChar w:fldCharType="begin"/>
            </w:r>
            <w:r w:rsidR="00C93BD4">
              <w:rPr>
                <w:noProof/>
                <w:webHidden/>
              </w:rPr>
              <w:instrText xml:space="preserve"> PAGEREF _Toc104296296 \h </w:instrText>
            </w:r>
            <w:r w:rsidR="00C93BD4">
              <w:rPr>
                <w:noProof/>
                <w:webHidden/>
              </w:rPr>
            </w:r>
            <w:r w:rsidR="00C93BD4">
              <w:rPr>
                <w:noProof/>
                <w:webHidden/>
              </w:rPr>
              <w:fldChar w:fldCharType="separate"/>
            </w:r>
            <w:r w:rsidR="005B1D58">
              <w:rPr>
                <w:noProof/>
                <w:webHidden/>
              </w:rPr>
              <w:t>5</w:t>
            </w:r>
            <w:r w:rsidR="00C93BD4">
              <w:rPr>
                <w:noProof/>
                <w:webHidden/>
              </w:rPr>
              <w:fldChar w:fldCharType="end"/>
            </w:r>
          </w:hyperlink>
        </w:p>
        <w:p w14:paraId="1473A3BC" w14:textId="35E046FB" w:rsidR="00C93BD4" w:rsidRDefault="00B85B8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96297" w:history="1">
            <w:r w:rsidR="00C93BD4" w:rsidRPr="001216D6">
              <w:rPr>
                <w:rStyle w:val="ad"/>
                <w:noProof/>
              </w:rPr>
              <w:t>Контрольные вопросы</w:t>
            </w:r>
            <w:r w:rsidR="00C93BD4">
              <w:rPr>
                <w:noProof/>
                <w:webHidden/>
              </w:rPr>
              <w:tab/>
            </w:r>
            <w:r w:rsidR="00C93BD4">
              <w:rPr>
                <w:noProof/>
                <w:webHidden/>
              </w:rPr>
              <w:fldChar w:fldCharType="begin"/>
            </w:r>
            <w:r w:rsidR="00C93BD4">
              <w:rPr>
                <w:noProof/>
                <w:webHidden/>
              </w:rPr>
              <w:instrText xml:space="preserve"> PAGEREF _Toc104296297 \h </w:instrText>
            </w:r>
            <w:r w:rsidR="00C93BD4">
              <w:rPr>
                <w:noProof/>
                <w:webHidden/>
              </w:rPr>
            </w:r>
            <w:r w:rsidR="00C93BD4">
              <w:rPr>
                <w:noProof/>
                <w:webHidden/>
              </w:rPr>
              <w:fldChar w:fldCharType="separate"/>
            </w:r>
            <w:r w:rsidR="005B1D58">
              <w:rPr>
                <w:noProof/>
                <w:webHidden/>
              </w:rPr>
              <w:t>5</w:t>
            </w:r>
            <w:r w:rsidR="00C93BD4">
              <w:rPr>
                <w:noProof/>
                <w:webHidden/>
              </w:rPr>
              <w:fldChar w:fldCharType="end"/>
            </w:r>
          </w:hyperlink>
        </w:p>
        <w:p w14:paraId="335D28D5" w14:textId="1405E90A" w:rsidR="00C93BD4" w:rsidRDefault="00B85B8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296298" w:history="1">
            <w:r w:rsidR="00C93BD4" w:rsidRPr="001216D6">
              <w:rPr>
                <w:rStyle w:val="ad"/>
                <w:noProof/>
              </w:rPr>
              <w:t>Контрольные вопросы</w:t>
            </w:r>
            <w:r w:rsidR="00C93BD4">
              <w:rPr>
                <w:noProof/>
                <w:webHidden/>
              </w:rPr>
              <w:tab/>
            </w:r>
            <w:r w:rsidR="00C93BD4">
              <w:rPr>
                <w:noProof/>
                <w:webHidden/>
              </w:rPr>
              <w:fldChar w:fldCharType="begin"/>
            </w:r>
            <w:r w:rsidR="00C93BD4">
              <w:rPr>
                <w:noProof/>
                <w:webHidden/>
              </w:rPr>
              <w:instrText xml:space="preserve"> PAGEREF _Toc104296298 \h </w:instrText>
            </w:r>
            <w:r w:rsidR="00C93BD4">
              <w:rPr>
                <w:noProof/>
                <w:webHidden/>
              </w:rPr>
            </w:r>
            <w:r w:rsidR="00C93BD4">
              <w:rPr>
                <w:noProof/>
                <w:webHidden/>
              </w:rPr>
              <w:fldChar w:fldCharType="separate"/>
            </w:r>
            <w:r w:rsidR="005B1D58">
              <w:rPr>
                <w:noProof/>
                <w:webHidden/>
              </w:rPr>
              <w:t>5</w:t>
            </w:r>
            <w:r w:rsidR="00C93BD4">
              <w:rPr>
                <w:noProof/>
                <w:webHidden/>
              </w:rPr>
              <w:fldChar w:fldCharType="end"/>
            </w:r>
          </w:hyperlink>
        </w:p>
        <w:p w14:paraId="17F43C70" w14:textId="77777777" w:rsidR="006D6DCC" w:rsidRDefault="0034663B">
          <w:r>
            <w:fldChar w:fldCharType="end"/>
          </w:r>
        </w:p>
      </w:sdtContent>
    </w:sdt>
    <w:p w14:paraId="0FBF4BFD" w14:textId="4C386089" w:rsidR="006D6DCC" w:rsidRDefault="0034663B">
      <w:pPr>
        <w:pStyle w:val="1"/>
      </w:pPr>
      <w:bookmarkStart w:id="0" w:name="_Toc104296294"/>
      <w:bookmarkStart w:id="1" w:name="цель-работы"/>
      <w:r>
        <w:t>Цель работы</w:t>
      </w:r>
      <w:bookmarkEnd w:id="0"/>
    </w:p>
    <w:p w14:paraId="29DC54F1" w14:textId="24507CB2" w:rsidR="0067726B" w:rsidRPr="0067726B" w:rsidRDefault="0067726B" w:rsidP="0067726B">
      <w:pPr>
        <w:pStyle w:val="a0"/>
        <w:rPr>
          <w:rFonts w:ascii="Times New Roman" w:hAnsi="Times New Roman" w:cs="Times New Roman"/>
          <w:sz w:val="28"/>
          <w:szCs w:val="28"/>
        </w:rPr>
      </w:pPr>
      <w:r w:rsidRPr="0067726B">
        <w:rPr>
          <w:rFonts w:ascii="Times New Roman" w:hAnsi="Times New Roman" w:cs="Times New Roman"/>
          <w:sz w:val="28"/>
          <w:szCs w:val="28"/>
        </w:rPr>
        <w:t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 w:rsidRPr="0067726B">
        <w:rPr>
          <w:rFonts w:ascii="Times New Roman" w:hAnsi="Times New Roman" w:cs="Times New Roman"/>
          <w:sz w:val="28"/>
          <w:szCs w:val="28"/>
        </w:rPr>
        <w:br/>
        <w:t>С калькулятора с простейшими функциями.</w:t>
      </w:r>
    </w:p>
    <w:p w14:paraId="0CA85047" w14:textId="77777777" w:rsidR="006D6DCC" w:rsidRDefault="0034663B">
      <w:pPr>
        <w:pStyle w:val="1"/>
      </w:pPr>
      <w:bookmarkStart w:id="2" w:name="_Toc104296295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301C6EC3" w14:textId="77777777" w:rsidR="006D6DCC" w:rsidRDefault="0034663B">
      <w:pPr>
        <w:pStyle w:val="Compact"/>
        <w:numPr>
          <w:ilvl w:val="0"/>
          <w:numId w:val="2"/>
        </w:numPr>
      </w:pPr>
      <w:r>
        <w:t>Скрипт 1 (рис. 1)</w:t>
      </w:r>
    </w:p>
    <w:p w14:paraId="4DD206CE" w14:textId="66D034FC" w:rsidR="006D6DCC" w:rsidRDefault="00EA6C69">
      <w:pPr>
        <w:pStyle w:val="CaptionedFigure"/>
      </w:pPr>
      <w:r w:rsidRPr="00EA6C69">
        <w:lastRenderedPageBreak/>
        <w:drawing>
          <wp:inline distT="0" distB="0" distL="0" distR="0" wp14:anchorId="5C8DA0A2" wp14:editId="6D20B3EC">
            <wp:extent cx="6152515" cy="34607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BF01F" w14:textId="77777777" w:rsidR="006D6DCC" w:rsidRDefault="0034663B">
      <w:pPr>
        <w:pStyle w:val="ImageCaption"/>
      </w:pPr>
      <w:r>
        <w:t>Скрипт 1</w:t>
      </w:r>
    </w:p>
    <w:p w14:paraId="1B177C3A" w14:textId="77777777" w:rsidR="006D6DCC" w:rsidRDefault="0034663B">
      <w:pPr>
        <w:pStyle w:val="a0"/>
      </w:pPr>
      <w:r>
        <w:t>Запуск (рис. 2)</w:t>
      </w:r>
    </w:p>
    <w:p w14:paraId="6F0581ED" w14:textId="769CDCC1" w:rsidR="006D6DCC" w:rsidRDefault="0079663C">
      <w:pPr>
        <w:pStyle w:val="CaptionedFigure"/>
      </w:pPr>
      <w:r w:rsidRPr="0079663C">
        <w:rPr>
          <w:noProof/>
        </w:rPr>
        <w:drawing>
          <wp:inline distT="0" distB="0" distL="0" distR="0" wp14:anchorId="7ACDCFC5" wp14:editId="1D3A103C">
            <wp:extent cx="6152515" cy="34607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65E87" w14:textId="77777777" w:rsidR="006D6DCC" w:rsidRDefault="0034663B">
      <w:pPr>
        <w:pStyle w:val="ImageCaption"/>
      </w:pPr>
      <w:r>
        <w:t>Скрипт 1 запуск</w:t>
      </w:r>
    </w:p>
    <w:p w14:paraId="29753D95" w14:textId="77777777" w:rsidR="006D6DCC" w:rsidRDefault="0034663B">
      <w:pPr>
        <w:pStyle w:val="Compact"/>
        <w:numPr>
          <w:ilvl w:val="0"/>
          <w:numId w:val="3"/>
        </w:numPr>
      </w:pPr>
      <w:r>
        <w:t>Скрипт 2 (рис. 3)</w:t>
      </w:r>
    </w:p>
    <w:p w14:paraId="11C83D1F" w14:textId="7C0AD1F3" w:rsidR="006D6DCC" w:rsidRDefault="0079663C">
      <w:pPr>
        <w:pStyle w:val="CaptionedFigure"/>
      </w:pPr>
      <w:r w:rsidRPr="0079663C">
        <w:rPr>
          <w:noProof/>
        </w:rPr>
        <w:lastRenderedPageBreak/>
        <w:drawing>
          <wp:inline distT="0" distB="0" distL="0" distR="0" wp14:anchorId="46255EAC" wp14:editId="17C03FBB">
            <wp:extent cx="6152515" cy="34607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D8662" w14:textId="77777777" w:rsidR="006D6DCC" w:rsidRDefault="0034663B">
      <w:pPr>
        <w:pStyle w:val="ImageCaption"/>
      </w:pPr>
      <w:r>
        <w:t>Скрипт 2</w:t>
      </w:r>
    </w:p>
    <w:p w14:paraId="52793950" w14:textId="77777777" w:rsidR="006D6DCC" w:rsidRDefault="0034663B">
      <w:pPr>
        <w:pStyle w:val="a0"/>
      </w:pPr>
      <w:r>
        <w:t>Запуск (рис. 4)</w:t>
      </w:r>
    </w:p>
    <w:p w14:paraId="0F98987E" w14:textId="7C0F3B1A" w:rsidR="006D6DCC" w:rsidRDefault="00335069">
      <w:pPr>
        <w:pStyle w:val="CaptionedFigure"/>
      </w:pPr>
      <w:r w:rsidRPr="00335069">
        <w:drawing>
          <wp:inline distT="0" distB="0" distL="0" distR="0" wp14:anchorId="6F5B4F8D" wp14:editId="07213E3F">
            <wp:extent cx="3841750" cy="34607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37558"/>
                    <a:stretch/>
                  </pic:blipFill>
                  <pic:spPr bwMode="auto">
                    <a:xfrm>
                      <a:off x="0" y="0"/>
                      <a:ext cx="3841750" cy="3460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1ED8DC" w14:textId="77777777" w:rsidR="006D6DCC" w:rsidRDefault="0034663B">
      <w:pPr>
        <w:pStyle w:val="ImageCaption"/>
      </w:pPr>
      <w:r>
        <w:t>Скрипт 2 запуск</w:t>
      </w:r>
    </w:p>
    <w:p w14:paraId="76726DE0" w14:textId="77777777" w:rsidR="006D6DCC" w:rsidRDefault="0034663B">
      <w:pPr>
        <w:pStyle w:val="Compact"/>
        <w:numPr>
          <w:ilvl w:val="0"/>
          <w:numId w:val="4"/>
        </w:numPr>
      </w:pPr>
      <w:r>
        <w:t>Скрипт 3 (рис. 5)</w:t>
      </w:r>
    </w:p>
    <w:p w14:paraId="1EEE1141" w14:textId="19C32628" w:rsidR="006D6DCC" w:rsidRDefault="0079663C">
      <w:pPr>
        <w:pStyle w:val="CaptionedFigure"/>
      </w:pPr>
      <w:r w:rsidRPr="0079663C">
        <w:rPr>
          <w:noProof/>
        </w:rPr>
        <w:lastRenderedPageBreak/>
        <w:drawing>
          <wp:inline distT="0" distB="0" distL="0" distR="0" wp14:anchorId="6E9B7F68" wp14:editId="3C157816">
            <wp:extent cx="6152515" cy="34607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8AD3A" w14:textId="77777777" w:rsidR="006D6DCC" w:rsidRDefault="0034663B">
      <w:pPr>
        <w:pStyle w:val="ImageCaption"/>
      </w:pPr>
      <w:r>
        <w:t>Скрипт 3</w:t>
      </w:r>
    </w:p>
    <w:p w14:paraId="03BA4FE8" w14:textId="77777777" w:rsidR="006D6DCC" w:rsidRDefault="0034663B">
      <w:pPr>
        <w:pStyle w:val="a0"/>
      </w:pPr>
      <w:r>
        <w:t>Запуск (рис. 6)</w:t>
      </w:r>
    </w:p>
    <w:p w14:paraId="1D9835D9" w14:textId="35ABB62F" w:rsidR="006D6DCC" w:rsidRDefault="00453CFC">
      <w:pPr>
        <w:pStyle w:val="CaptionedFigure"/>
      </w:pPr>
      <w:r>
        <w:rPr>
          <w:noProof/>
        </w:rPr>
        <w:drawing>
          <wp:inline distT="0" distB="0" distL="0" distR="0" wp14:anchorId="4B65A08B" wp14:editId="30F41986">
            <wp:extent cx="4679950" cy="3420686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13" r="48601" b="7101"/>
                    <a:stretch/>
                  </pic:blipFill>
                  <pic:spPr bwMode="auto">
                    <a:xfrm>
                      <a:off x="0" y="0"/>
                      <a:ext cx="4684698" cy="3424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569301" w14:textId="77777777" w:rsidR="006D6DCC" w:rsidRDefault="0034663B">
      <w:pPr>
        <w:pStyle w:val="ImageCaption"/>
      </w:pPr>
      <w:r>
        <w:t>Скрипт 3 запуск</w:t>
      </w:r>
    </w:p>
    <w:p w14:paraId="5B529103" w14:textId="77777777" w:rsidR="006D6DCC" w:rsidRDefault="0034663B">
      <w:pPr>
        <w:pStyle w:val="1"/>
      </w:pPr>
      <w:bookmarkStart w:id="4" w:name="_Toc104296296"/>
      <w:bookmarkStart w:id="5" w:name="вывод"/>
      <w:bookmarkEnd w:id="3"/>
      <w:r>
        <w:lastRenderedPageBreak/>
        <w:t>Вывод</w:t>
      </w:r>
      <w:bookmarkEnd w:id="4"/>
    </w:p>
    <w:p w14:paraId="0991FF7A" w14:textId="77777777" w:rsidR="006D6DCC" w:rsidRDefault="0034663B">
      <w:pPr>
        <w:pStyle w:val="FirstParagraph"/>
      </w:pPr>
      <w:r>
        <w:t>Научились писать более сложные командные файлы с использованием логических управляющих конструкций и циклов.</w:t>
      </w:r>
    </w:p>
    <w:p w14:paraId="4102A790" w14:textId="77777777" w:rsidR="006D6DCC" w:rsidRDefault="0034663B">
      <w:pPr>
        <w:pStyle w:val="1"/>
      </w:pPr>
      <w:bookmarkStart w:id="6" w:name="_Toc104296297"/>
      <w:bookmarkStart w:id="7" w:name="контрольные-вопросы"/>
      <w:bookmarkEnd w:id="5"/>
      <w:r>
        <w:t>Контрольные вопросы</w:t>
      </w:r>
      <w:bookmarkEnd w:id="6"/>
    </w:p>
    <w:p w14:paraId="1DE31AA7" w14:textId="77777777" w:rsidR="006D6DCC" w:rsidRDefault="0034663B">
      <w:pPr>
        <w:pStyle w:val="2"/>
      </w:pPr>
      <w:bookmarkStart w:id="8" w:name="_Toc104296298"/>
      <w:bookmarkStart w:id="9" w:name="контрольные-вопросы-1"/>
      <w:r>
        <w:t>Контрольные вопросы</w:t>
      </w:r>
      <w:bookmarkEnd w:id="8"/>
    </w:p>
    <w:p w14:paraId="2C823C41" w14:textId="77777777" w:rsidR="006D6DCC" w:rsidRDefault="0034663B">
      <w:pPr>
        <w:pStyle w:val="FirstParagraph"/>
      </w:pPr>
      <w:r>
        <w:t xml:space="preserve">1: </w:t>
      </w:r>
      <w:r>
        <w:rPr>
          <w:b/>
        </w:rPr>
        <w:t>Найдите синтаксическую ошибку в следующей строке: while [$1 != “exit”]</w:t>
      </w:r>
    </w:p>
    <w:p w14:paraId="1B4E5D50" w14:textId="77777777" w:rsidR="006D6DCC" w:rsidRDefault="0034663B">
      <w:pPr>
        <w:pStyle w:val="a0"/>
      </w:pPr>
      <w:r>
        <w:t>$1. Так же между скобками должны быть пробелы. В противном случае скобки и рядом стоящие символы будут восприниматься как одно целое</w:t>
      </w:r>
    </w:p>
    <w:p w14:paraId="285E756B" w14:textId="77777777" w:rsidR="006D6DCC" w:rsidRDefault="0034663B">
      <w:pPr>
        <w:pStyle w:val="a0"/>
      </w:pPr>
      <w:r>
        <w:t xml:space="preserve">2: </w:t>
      </w:r>
      <w:r>
        <w:rPr>
          <w:b/>
        </w:rPr>
        <w:t>Как объединить (конкатенация) несколько строк в одну?</w:t>
      </w:r>
    </w:p>
    <w:p w14:paraId="4ACB5BEB" w14:textId="77777777" w:rsidR="006D6DCC" w:rsidRPr="0079663C" w:rsidRDefault="0034663B">
      <w:pPr>
        <w:pStyle w:val="a0"/>
        <w:rPr>
          <w:lang w:val="en-US"/>
        </w:rPr>
      </w:pPr>
      <w:r w:rsidRPr="0079663C">
        <w:rPr>
          <w:lang w:val="en-US"/>
        </w:rPr>
        <w:t>cat file.txt | xargs | sed -e ‘s/\. /.\n/g’</w:t>
      </w:r>
    </w:p>
    <w:p w14:paraId="76921C3C" w14:textId="77777777" w:rsidR="006D6DCC" w:rsidRDefault="0034663B">
      <w:pPr>
        <w:pStyle w:val="a0"/>
      </w:pPr>
      <w:r>
        <w:t xml:space="preserve">3: </w:t>
      </w:r>
      <w:r>
        <w:rPr>
          <w:b/>
        </w:rPr>
        <w:t>Найдите информацию об утилите seq. Какими иными способами можно реализовать её функционал при программировании на bash?</w:t>
      </w:r>
    </w:p>
    <w:p w14:paraId="5E523024" w14:textId="77777777" w:rsidR="006D6DCC" w:rsidRDefault="0034663B">
      <w:pPr>
        <w:pStyle w:val="a0"/>
      </w:pPr>
      <w:r>
        <w:t>seq - выдает последовательность чисел. Реализовать ее функционал можно командой for n in {1..5} do  done</w:t>
      </w:r>
    </w:p>
    <w:p w14:paraId="120DC925" w14:textId="77777777" w:rsidR="006D6DCC" w:rsidRDefault="0034663B">
      <w:pPr>
        <w:pStyle w:val="a0"/>
      </w:pPr>
      <w:r>
        <w:t xml:space="preserve">4: </w:t>
      </w:r>
      <w:r>
        <w:rPr>
          <w:b/>
        </w:rPr>
        <w:t>Какой результат даст вычисление выражения $((10/3))?</w:t>
      </w:r>
    </w:p>
    <w:p w14:paraId="35EA51C8" w14:textId="77777777" w:rsidR="006D6DCC" w:rsidRDefault="0034663B">
      <w:pPr>
        <w:pStyle w:val="a0"/>
      </w:pPr>
      <w:r>
        <w:t>3</w:t>
      </w:r>
    </w:p>
    <w:p w14:paraId="7950281D" w14:textId="77777777" w:rsidR="006D6DCC" w:rsidRDefault="0034663B">
      <w:pPr>
        <w:pStyle w:val="a0"/>
      </w:pPr>
      <w:r>
        <w:t xml:space="preserve">5: </w:t>
      </w:r>
      <w:r>
        <w:rPr>
          <w:b/>
        </w:rPr>
        <w:t>Укажите кратко основные отличия командной оболочки zsh от bash.</w:t>
      </w:r>
    </w:p>
    <w:p w14:paraId="131FE529" w14:textId="77777777" w:rsidR="006D6DCC" w:rsidRDefault="0034663B">
      <w:pPr>
        <w:pStyle w:val="a0"/>
      </w:pPr>
      <w:r>
        <w:t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 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 w14:paraId="49A71CDA" w14:textId="77777777" w:rsidR="006D6DCC" w:rsidRDefault="0034663B">
      <w:pPr>
        <w:pStyle w:val="a0"/>
      </w:pPr>
      <w:r>
        <w:t xml:space="preserve">6: </w:t>
      </w:r>
      <w:r>
        <w:rPr>
          <w:b/>
        </w:rPr>
        <w:t>Проверьте, верен ли синтаксис данной конструкции for ((a=1; a &lt;= LIMIT; a++))</w:t>
      </w:r>
    </w:p>
    <w:p w14:paraId="2B0AB18F" w14:textId="77777777" w:rsidR="006D6DCC" w:rsidRDefault="0034663B">
      <w:pPr>
        <w:pStyle w:val="a0"/>
      </w:pPr>
      <w:r>
        <w:t>Верен</w:t>
      </w:r>
    </w:p>
    <w:p w14:paraId="544A9709" w14:textId="77777777" w:rsidR="006D6DCC" w:rsidRDefault="0034663B">
      <w:pPr>
        <w:pStyle w:val="a0"/>
      </w:pPr>
      <w:r>
        <w:t xml:space="preserve">7: </w:t>
      </w:r>
      <w:r>
        <w:rPr>
          <w:b/>
        </w:rPr>
        <w:t>Сравните язык bash с какими-либо языками программирования. Какие преимущества у bash по сравнению с ними? Какие недостатки?</w:t>
      </w:r>
    </w:p>
    <w:p w14:paraId="4C91172D" w14:textId="77777777" w:rsidR="006D6DCC" w:rsidRDefault="0034663B">
      <w:pPr>
        <w:pStyle w:val="a0"/>
      </w:pPr>
      <w:r>
        <w:t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  <w:bookmarkEnd w:id="7"/>
      <w:bookmarkEnd w:id="9"/>
    </w:p>
    <w:sectPr w:rsidR="006D6DC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5BE58" w14:textId="77777777" w:rsidR="00B85B86" w:rsidRDefault="00B85B86">
      <w:pPr>
        <w:spacing w:after="0"/>
      </w:pPr>
      <w:r>
        <w:separator/>
      </w:r>
    </w:p>
  </w:endnote>
  <w:endnote w:type="continuationSeparator" w:id="0">
    <w:p w14:paraId="493BC403" w14:textId="77777777" w:rsidR="00B85B86" w:rsidRDefault="00B85B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B5174" w14:textId="77777777" w:rsidR="00B85B86" w:rsidRDefault="00B85B86">
      <w:r>
        <w:separator/>
      </w:r>
    </w:p>
  </w:footnote>
  <w:footnote w:type="continuationSeparator" w:id="0">
    <w:p w14:paraId="11958165" w14:textId="77777777" w:rsidR="00B85B86" w:rsidRDefault="00B85B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8E41D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3FCA3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3834A8E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055E2AE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5069"/>
    <w:rsid w:val="0034663B"/>
    <w:rsid w:val="00453CFC"/>
    <w:rsid w:val="004E29B3"/>
    <w:rsid w:val="00590D07"/>
    <w:rsid w:val="005B1D58"/>
    <w:rsid w:val="00605D97"/>
    <w:rsid w:val="0067726B"/>
    <w:rsid w:val="006D6DCC"/>
    <w:rsid w:val="00784D58"/>
    <w:rsid w:val="0079663C"/>
    <w:rsid w:val="008D6863"/>
    <w:rsid w:val="00927DF3"/>
    <w:rsid w:val="009C278B"/>
    <w:rsid w:val="009D4587"/>
    <w:rsid w:val="00B2444C"/>
    <w:rsid w:val="00B85B86"/>
    <w:rsid w:val="00B86B75"/>
    <w:rsid w:val="00BC48D5"/>
    <w:rsid w:val="00C36279"/>
    <w:rsid w:val="00C93BD4"/>
    <w:rsid w:val="00CB3800"/>
    <w:rsid w:val="00E315A3"/>
    <w:rsid w:val="00EA6C69"/>
    <w:rsid w:val="00EA77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31FCF4"/>
  <w15:docId w15:val="{7B34C10F-6DF7-40CA-B187-601437451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93BD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93BD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99</Words>
  <Characters>2277</Characters>
  <Application>Microsoft Office Word</Application>
  <DocSecurity>0</DocSecurity>
  <Lines>18</Lines>
  <Paragraphs>5</Paragraphs>
  <ScaleCrop>false</ScaleCrop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Бешкуров Тимофей Борисович</dc:creator>
  <cp:keywords/>
  <cp:lastModifiedBy>Петрова Мария Евгеньевна</cp:lastModifiedBy>
  <cp:revision>10</cp:revision>
  <cp:lastPrinted>2022-06-04T18:39:00Z</cp:lastPrinted>
  <dcterms:created xsi:type="dcterms:W3CDTF">2022-05-28T19:26:00Z</dcterms:created>
  <dcterms:modified xsi:type="dcterms:W3CDTF">2022-06-04T18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Расширенное программ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